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E9D61" w14:textId="2A0C2B45" w:rsidR="00AD0060" w:rsidRDefault="00AE26E7">
      <w:pPr>
        <w:rPr>
          <w:lang w:val="en-US"/>
        </w:rPr>
      </w:pPr>
      <w:r>
        <w:rPr>
          <w:lang w:val="en-US"/>
        </w:rPr>
        <w:t>Review For W1&amp;2</w:t>
      </w:r>
    </w:p>
    <w:p w14:paraId="2FE4BB00" w14:textId="575FCBAA" w:rsidR="00AE26E7" w:rsidRDefault="00AE26E7">
      <w:pPr>
        <w:rPr>
          <w:lang w:val="en-US"/>
        </w:rPr>
      </w:pPr>
      <w:r w:rsidRPr="00AE26E7">
        <w:rPr>
          <w:noProof/>
          <w:lang w:val="en-US"/>
        </w:rPr>
        <w:drawing>
          <wp:inline distT="0" distB="0" distL="0" distR="0" wp14:anchorId="59BA1DF3" wp14:editId="74810176">
            <wp:extent cx="5731510" cy="156400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E26E7">
        <w:rPr>
          <w:noProof/>
          <w:lang w:val="en-US"/>
        </w:rPr>
        <w:drawing>
          <wp:inline distT="0" distB="0" distL="0" distR="0" wp14:anchorId="0E1C2CFB" wp14:editId="7B1C93E5">
            <wp:extent cx="5731510" cy="287337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E26E7">
        <w:rPr>
          <w:noProof/>
          <w:lang w:val="en-US"/>
        </w:rPr>
        <w:drawing>
          <wp:inline distT="0" distB="0" distL="0" distR="0" wp14:anchorId="6B1CC42F" wp14:editId="469B8590">
            <wp:extent cx="5731510" cy="24784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5173F" w14:textId="10133A81" w:rsidR="00AE26E7" w:rsidRDefault="00AE26E7" w:rsidP="00AE26E7">
      <w:pPr>
        <w:pStyle w:val="Heading2"/>
      </w:pPr>
      <w:r>
        <w:t>Planning scope management</w:t>
      </w:r>
    </w:p>
    <w:p w14:paraId="369DB4BC" w14:textId="77777777" w:rsidR="00F743B1" w:rsidRPr="00F743B1" w:rsidRDefault="00F743B1" w:rsidP="00F743B1">
      <w:pPr>
        <w:rPr>
          <w:b/>
          <w:bCs/>
        </w:rPr>
      </w:pPr>
      <w:r w:rsidRPr="00F743B1">
        <w:rPr>
          <w:b/>
          <w:bCs/>
        </w:rPr>
        <w:t>Key Components of Planning Scope Management</w:t>
      </w:r>
    </w:p>
    <w:p w14:paraId="5B2B6929" w14:textId="77777777" w:rsidR="00F743B1" w:rsidRPr="00F743B1" w:rsidRDefault="00F743B1" w:rsidP="00F743B1">
      <w:pPr>
        <w:numPr>
          <w:ilvl w:val="0"/>
          <w:numId w:val="1"/>
        </w:numPr>
      </w:pPr>
      <w:r w:rsidRPr="00F743B1">
        <w:rPr>
          <w:b/>
          <w:bCs/>
        </w:rPr>
        <w:t>Scope Management Plan</w:t>
      </w:r>
      <w:r w:rsidRPr="00F743B1">
        <w:t>: This document outlines how the scope will be defined, validated, and controlled. It includes the processes for preparing a detailed project scope statement and managing both the project and product scope.</w:t>
      </w:r>
    </w:p>
    <w:p w14:paraId="2B6E3412" w14:textId="60921F2A" w:rsidR="00F743B1" w:rsidRPr="00F743B1" w:rsidRDefault="00F743B1" w:rsidP="00F743B1">
      <w:pPr>
        <w:numPr>
          <w:ilvl w:val="0"/>
          <w:numId w:val="1"/>
        </w:numPr>
      </w:pPr>
      <w:r w:rsidRPr="00F743B1">
        <w:rPr>
          <w:b/>
          <w:bCs/>
        </w:rPr>
        <w:t>Requirements Management Plan</w:t>
      </w:r>
      <w:r w:rsidRPr="00F743B1">
        <w:t xml:space="preserve">: Part of the scope management process, this plan specifies </w:t>
      </w:r>
      <w:r w:rsidRPr="002C1BB8">
        <w:rPr>
          <w:color w:val="FF0000"/>
        </w:rPr>
        <w:t xml:space="preserve">how project requirements will be </w:t>
      </w:r>
      <w:r w:rsidR="002C1BB8" w:rsidRPr="002C1BB8">
        <w:rPr>
          <w:color w:val="FF0000"/>
        </w:rPr>
        <w:t>analysed</w:t>
      </w:r>
      <w:r w:rsidRPr="002C1BB8">
        <w:rPr>
          <w:color w:val="FF0000"/>
        </w:rPr>
        <w:t xml:space="preserve">, documented, and managed </w:t>
      </w:r>
      <w:r w:rsidRPr="00F743B1">
        <w:t xml:space="preserve">throughout the </w:t>
      </w:r>
      <w:r w:rsidRPr="00F743B1">
        <w:lastRenderedPageBreak/>
        <w:t>project lifecycle. It ensures that all requirements are collected accurately and are traceable, prioritized, and maintained.</w:t>
      </w:r>
    </w:p>
    <w:p w14:paraId="3DD058C7" w14:textId="77777777" w:rsidR="00F743B1" w:rsidRPr="00F743B1" w:rsidRDefault="00F743B1" w:rsidP="00F743B1">
      <w:pPr>
        <w:rPr>
          <w:b/>
          <w:bCs/>
        </w:rPr>
      </w:pPr>
      <w:r w:rsidRPr="00F743B1">
        <w:rPr>
          <w:b/>
          <w:bCs/>
        </w:rPr>
        <w:t>Steps in Planning Scope Management</w:t>
      </w:r>
    </w:p>
    <w:p w14:paraId="7CEA93A5" w14:textId="77777777" w:rsidR="00F743B1" w:rsidRPr="00F743B1" w:rsidRDefault="00F743B1" w:rsidP="00F743B1">
      <w:pPr>
        <w:numPr>
          <w:ilvl w:val="0"/>
          <w:numId w:val="2"/>
        </w:numPr>
      </w:pPr>
      <w:r w:rsidRPr="00F743B1">
        <w:rPr>
          <w:b/>
          <w:bCs/>
        </w:rPr>
        <w:t>Collecting Requirements</w:t>
      </w:r>
      <w:r w:rsidRPr="00F743B1">
        <w:t>: Gathering what project deliverables need to meet stakeholders’ needs.</w:t>
      </w:r>
    </w:p>
    <w:p w14:paraId="4E2F1A79" w14:textId="2B43C926" w:rsidR="00F743B1" w:rsidRDefault="00F743B1" w:rsidP="00F743B1">
      <w:pPr>
        <w:numPr>
          <w:ilvl w:val="0"/>
          <w:numId w:val="2"/>
        </w:numPr>
      </w:pPr>
      <w:r w:rsidRPr="00F743B1">
        <w:rPr>
          <w:b/>
          <w:bCs/>
        </w:rPr>
        <w:t>Defining Scope</w:t>
      </w:r>
      <w:r w:rsidRPr="00F743B1">
        <w:t>: Developing a detailed project scope statement that describes the project’s deliverables and the work required to create those deliverables.</w:t>
      </w:r>
    </w:p>
    <w:p w14:paraId="2BD43F1B" w14:textId="77777777" w:rsidR="009470E9" w:rsidRPr="009470E9" w:rsidRDefault="009470E9" w:rsidP="009470E9">
      <w:pPr>
        <w:pStyle w:val="ListParagraph"/>
        <w:numPr>
          <w:ilvl w:val="1"/>
          <w:numId w:val="2"/>
        </w:numPr>
        <w:rPr>
          <w:color w:val="FF0000"/>
        </w:rPr>
      </w:pPr>
      <w:r w:rsidRPr="009470E9">
        <w:rPr>
          <w:color w:val="FF0000"/>
        </w:rPr>
        <w:t>EXPECTATIONS DON’T ALWAYS MATCH CAPABILITY</w:t>
      </w:r>
    </w:p>
    <w:p w14:paraId="62888E9E" w14:textId="36C7C370" w:rsidR="009470E9" w:rsidRDefault="009470E9" w:rsidP="009470E9">
      <w:pPr>
        <w:pStyle w:val="ListParagraph"/>
        <w:numPr>
          <w:ilvl w:val="1"/>
          <w:numId w:val="2"/>
        </w:numPr>
      </w:pPr>
      <w:r w:rsidRPr="00F743B1">
        <w:rPr>
          <w:rFonts w:hint="eastAsia"/>
        </w:rPr>
        <w:t>明确确定项目将产生什么、预期结果以及这些结果将</w:t>
      </w:r>
      <w:proofErr w:type="gramStart"/>
      <w:r w:rsidRPr="00F743B1">
        <w:rPr>
          <w:rFonts w:hint="eastAsia"/>
        </w:rPr>
        <w:t>给利益</w:t>
      </w:r>
      <w:proofErr w:type="gramEnd"/>
      <w:r w:rsidRPr="00F743B1">
        <w:rPr>
          <w:rFonts w:hint="eastAsia"/>
        </w:rPr>
        <w:t>相关者带来的好处。这种清晰度有助于集中精力和衡量项目成功。</w:t>
      </w:r>
    </w:p>
    <w:p w14:paraId="28A18238" w14:textId="694A298F" w:rsidR="00365308" w:rsidRDefault="00365308" w:rsidP="009470E9">
      <w:pPr>
        <w:pStyle w:val="ListParagraph"/>
        <w:numPr>
          <w:ilvl w:val="1"/>
          <w:numId w:val="2"/>
        </w:numPr>
      </w:pPr>
      <w:r>
        <w:t>Project Scope Statement</w:t>
      </w:r>
    </w:p>
    <w:p w14:paraId="5D293AE0" w14:textId="6F8F5C6C" w:rsidR="00365308" w:rsidRDefault="00365308" w:rsidP="00365308">
      <w:pPr>
        <w:pStyle w:val="ListParagraph"/>
        <w:numPr>
          <w:ilvl w:val="2"/>
          <w:numId w:val="2"/>
        </w:numPr>
      </w:pPr>
      <w:r>
        <w:t>Title</w:t>
      </w:r>
    </w:p>
    <w:p w14:paraId="451F6244" w14:textId="6C4DAA0B" w:rsidR="00365308" w:rsidRDefault="00365308" w:rsidP="00365308">
      <w:pPr>
        <w:pStyle w:val="ListParagraph"/>
        <w:numPr>
          <w:ilvl w:val="2"/>
          <w:numId w:val="2"/>
        </w:numPr>
      </w:pPr>
      <w:r>
        <w:t>start and finish date</w:t>
      </w:r>
    </w:p>
    <w:p w14:paraId="7A815D2E" w14:textId="1B11CF1D" w:rsidR="00365308" w:rsidRDefault="00365308" w:rsidP="00365308">
      <w:pPr>
        <w:pStyle w:val="ListParagraph"/>
        <w:numPr>
          <w:ilvl w:val="2"/>
          <w:numId w:val="2"/>
        </w:numPr>
      </w:pPr>
      <w:r>
        <w:t>stakeholders</w:t>
      </w:r>
    </w:p>
    <w:p w14:paraId="1543466F" w14:textId="3B77CB4C" w:rsidR="00365308" w:rsidRDefault="00365308" w:rsidP="00365308">
      <w:pPr>
        <w:pStyle w:val="ListParagraph"/>
        <w:numPr>
          <w:ilvl w:val="2"/>
          <w:numId w:val="2"/>
        </w:numPr>
      </w:pPr>
      <w:r>
        <w:t>deliverables</w:t>
      </w:r>
    </w:p>
    <w:p w14:paraId="7DBEF434" w14:textId="4B60BEEA" w:rsidR="00365308" w:rsidRDefault="00A3064F" w:rsidP="00365308">
      <w:pPr>
        <w:pStyle w:val="ListParagraph"/>
        <w:numPr>
          <w:ilvl w:val="2"/>
          <w:numId w:val="2"/>
        </w:numPr>
      </w:pPr>
      <w:r>
        <w:t xml:space="preserve">set </w:t>
      </w:r>
      <w:r w:rsidR="00365308">
        <w:t>all objectives, characteristics &amp; requirements</w:t>
      </w:r>
    </w:p>
    <w:p w14:paraId="5988F6FD" w14:textId="1A5F4C74" w:rsidR="00A3064F" w:rsidRPr="00A3064F" w:rsidRDefault="00A3064F" w:rsidP="00A3064F">
      <w:pPr>
        <w:pStyle w:val="ListParagraph"/>
        <w:numPr>
          <w:ilvl w:val="3"/>
          <w:numId w:val="2"/>
        </w:numPr>
        <w:rPr>
          <w:color w:val="FF0000"/>
        </w:rPr>
      </w:pPr>
      <w:r w:rsidRPr="00A3064F">
        <w:rPr>
          <w:color w:val="FF0000"/>
        </w:rPr>
        <w:t>SMART Framework</w:t>
      </w:r>
    </w:p>
    <w:p w14:paraId="5504C21A" w14:textId="1807DB6E" w:rsidR="00A3064F" w:rsidRDefault="00A3064F" w:rsidP="00A3064F">
      <w:pPr>
        <w:pStyle w:val="ListParagraph"/>
        <w:numPr>
          <w:ilvl w:val="3"/>
          <w:numId w:val="2"/>
        </w:numPr>
      </w:pPr>
      <w:r>
        <w:t>Specific •Measure •Achieve •Realistic •Time frame</w:t>
      </w:r>
    </w:p>
    <w:p w14:paraId="5C03049B" w14:textId="137129C0" w:rsidR="00365308" w:rsidRDefault="00365308" w:rsidP="00365308">
      <w:pPr>
        <w:pStyle w:val="ListParagraph"/>
        <w:numPr>
          <w:ilvl w:val="2"/>
          <w:numId w:val="2"/>
        </w:numPr>
      </w:pPr>
      <w:r>
        <w:t>milestones</w:t>
      </w:r>
    </w:p>
    <w:p w14:paraId="775B5994" w14:textId="77AC4F95" w:rsidR="00365308" w:rsidRDefault="00365308" w:rsidP="00365308">
      <w:pPr>
        <w:pStyle w:val="ListParagraph"/>
        <w:numPr>
          <w:ilvl w:val="2"/>
          <w:numId w:val="2"/>
        </w:numPr>
      </w:pPr>
      <w:r>
        <w:t>risks</w:t>
      </w:r>
    </w:p>
    <w:p w14:paraId="28760144" w14:textId="355D9479" w:rsidR="00365308" w:rsidRDefault="00365308" w:rsidP="00365308">
      <w:pPr>
        <w:pStyle w:val="ListParagraph"/>
        <w:numPr>
          <w:ilvl w:val="2"/>
          <w:numId w:val="2"/>
        </w:numPr>
      </w:pPr>
      <w:r>
        <w:t>assumptions</w:t>
      </w:r>
    </w:p>
    <w:p w14:paraId="6215BD2C" w14:textId="555B4ABB" w:rsidR="00365308" w:rsidRDefault="00365308" w:rsidP="00365308">
      <w:pPr>
        <w:pStyle w:val="ListParagraph"/>
        <w:numPr>
          <w:ilvl w:val="2"/>
          <w:numId w:val="2"/>
        </w:numPr>
      </w:pPr>
      <w:r>
        <w:t>TBL &amp; life cycle thinking</w:t>
      </w:r>
    </w:p>
    <w:p w14:paraId="2A4EC0CD" w14:textId="302C3B8D" w:rsidR="00A3064F" w:rsidRDefault="00A3064F" w:rsidP="00A3064F">
      <w:pPr>
        <w:pStyle w:val="ListParagraph"/>
        <w:numPr>
          <w:ilvl w:val="0"/>
          <w:numId w:val="2"/>
        </w:numPr>
      </w:pPr>
      <w:r w:rsidRPr="00A3064F">
        <w:rPr>
          <w:rFonts w:hint="eastAsia"/>
        </w:rPr>
        <w:t>概念阶段的意图</w:t>
      </w:r>
    </w:p>
    <w:p w14:paraId="2BF55B87" w14:textId="4A7AF5D2" w:rsidR="00A3064F" w:rsidRDefault="00A3064F" w:rsidP="00A3064F">
      <w:pPr>
        <w:pStyle w:val="ListParagraph"/>
        <w:numPr>
          <w:ilvl w:val="1"/>
          <w:numId w:val="2"/>
        </w:numPr>
      </w:pPr>
      <w:r>
        <w:t>Document</w:t>
      </w:r>
      <w:r w:rsidRPr="00A3064F">
        <w:t xml:space="preserve"> </w:t>
      </w:r>
      <w:r>
        <w:t>stakeholders</w:t>
      </w:r>
    </w:p>
    <w:p w14:paraId="6A355E97" w14:textId="2CB649A2" w:rsidR="00A3064F" w:rsidRDefault="00A3064F" w:rsidP="00A3064F">
      <w:pPr>
        <w:pStyle w:val="ListParagraph"/>
        <w:numPr>
          <w:ilvl w:val="1"/>
          <w:numId w:val="2"/>
        </w:numPr>
      </w:pPr>
      <w:r>
        <w:t>project status on the idea/initiative/change</w:t>
      </w:r>
    </w:p>
    <w:p w14:paraId="68339FB2" w14:textId="77CC2656" w:rsidR="00A3064F" w:rsidRDefault="00614824" w:rsidP="00A3064F">
      <w:pPr>
        <w:pStyle w:val="ListParagraph"/>
        <w:numPr>
          <w:ilvl w:val="1"/>
          <w:numId w:val="2"/>
        </w:numPr>
      </w:pPr>
      <w:r>
        <w:t>Time, cost, quality, resources, TBL and life cycle</w:t>
      </w:r>
    </w:p>
    <w:p w14:paraId="6DE7A621" w14:textId="6DCB04B5" w:rsidR="00614824" w:rsidRDefault="00614824" w:rsidP="00A3064F">
      <w:pPr>
        <w:pStyle w:val="ListParagraph"/>
        <w:numPr>
          <w:ilvl w:val="1"/>
          <w:numId w:val="2"/>
        </w:numPr>
      </w:pPr>
      <w:r>
        <w:t>Identify how much is to be achieved</w:t>
      </w:r>
    </w:p>
    <w:p w14:paraId="20807AA2" w14:textId="26942F6F" w:rsidR="00614824" w:rsidRPr="00F743B1" w:rsidRDefault="00614824" w:rsidP="00A3064F">
      <w:pPr>
        <w:pStyle w:val="ListParagraph"/>
        <w:numPr>
          <w:ilvl w:val="1"/>
          <w:numId w:val="2"/>
        </w:numPr>
      </w:pPr>
      <w:r>
        <w:t>complexity/potential risks, TBL &amp; life cycle &amp; interdependencies of the project</w:t>
      </w:r>
    </w:p>
    <w:p w14:paraId="001785C7" w14:textId="4C69B676" w:rsidR="00F743B1" w:rsidRDefault="00F743B1" w:rsidP="00F743B1">
      <w:pPr>
        <w:numPr>
          <w:ilvl w:val="0"/>
          <w:numId w:val="2"/>
        </w:numPr>
      </w:pPr>
      <w:r w:rsidRPr="00F743B1">
        <w:rPr>
          <w:b/>
          <w:bCs/>
          <w:color w:val="FF0000"/>
        </w:rPr>
        <w:t xml:space="preserve">Creating the Work Breakdown Structure </w:t>
      </w:r>
      <w:r w:rsidRPr="00F743B1">
        <w:rPr>
          <w:b/>
          <w:bCs/>
        </w:rPr>
        <w:t>(WBS)</w:t>
      </w:r>
      <w:r w:rsidRPr="00F743B1">
        <w:t xml:space="preserve">: Dividing project deliverables </w:t>
      </w:r>
      <w:r w:rsidRPr="002C1BB8">
        <w:rPr>
          <w:color w:val="FF0000"/>
        </w:rPr>
        <w:t>into smaller, manageable parts</w:t>
      </w:r>
      <w:r w:rsidRPr="00F743B1">
        <w:t>, which helps in organizing team efforts and assigning responsibilities.</w:t>
      </w:r>
    </w:p>
    <w:p w14:paraId="0E89BBD7" w14:textId="10E3D54C" w:rsidR="00031222" w:rsidRDefault="00031222" w:rsidP="00031222">
      <w:pPr>
        <w:numPr>
          <w:ilvl w:val="1"/>
          <w:numId w:val="2"/>
        </w:numPr>
      </w:pPr>
      <w:r w:rsidRPr="00031222">
        <w:t>What work must be performed?</w:t>
      </w:r>
    </w:p>
    <w:p w14:paraId="0F7A8D25" w14:textId="30012EBA" w:rsidR="00031222" w:rsidRDefault="00031222" w:rsidP="00031222">
      <w:pPr>
        <w:numPr>
          <w:ilvl w:val="1"/>
          <w:numId w:val="2"/>
        </w:numPr>
      </w:pPr>
      <w:r>
        <w:t>How long will each activity take?</w:t>
      </w:r>
    </w:p>
    <w:p w14:paraId="386A63CC" w14:textId="5783B4B0" w:rsidR="00031222" w:rsidRDefault="00031222" w:rsidP="00031222">
      <w:pPr>
        <w:numPr>
          <w:ilvl w:val="1"/>
          <w:numId w:val="2"/>
        </w:numPr>
      </w:pPr>
      <w:r>
        <w:t>What resources can perform the work?</w:t>
      </w:r>
    </w:p>
    <w:p w14:paraId="72B79575" w14:textId="5033BD44" w:rsidR="00031222" w:rsidRDefault="00031222" w:rsidP="00031222">
      <w:pPr>
        <w:numPr>
          <w:ilvl w:val="1"/>
          <w:numId w:val="2"/>
        </w:numPr>
      </w:pPr>
      <w:r>
        <w:t>How much investment is required?</w:t>
      </w:r>
    </w:p>
    <w:p w14:paraId="6BF0B291" w14:textId="6C7F6719" w:rsidR="00031222" w:rsidRPr="00F743B1" w:rsidRDefault="00031222" w:rsidP="00031222">
      <w:pPr>
        <w:numPr>
          <w:ilvl w:val="1"/>
          <w:numId w:val="2"/>
        </w:numPr>
      </w:pPr>
      <w:r>
        <w:lastRenderedPageBreak/>
        <w:t>Example</w:t>
      </w:r>
      <w:r w:rsidRPr="00031222">
        <w:rPr>
          <w:noProof/>
        </w:rPr>
        <w:drawing>
          <wp:inline distT="0" distB="0" distL="0" distR="0" wp14:anchorId="6EA329C2" wp14:editId="14EA881B">
            <wp:extent cx="3651662" cy="230759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67127" cy="2317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3D366" w14:textId="77777777" w:rsidR="00F743B1" w:rsidRPr="00F743B1" w:rsidRDefault="00F743B1" w:rsidP="00F743B1">
      <w:pPr>
        <w:numPr>
          <w:ilvl w:val="0"/>
          <w:numId w:val="2"/>
        </w:numPr>
      </w:pPr>
      <w:r w:rsidRPr="00F743B1">
        <w:rPr>
          <w:b/>
          <w:bCs/>
        </w:rPr>
        <w:t>Validating Scope</w:t>
      </w:r>
      <w:r w:rsidRPr="00F743B1">
        <w:t>: Formalizing acceptance of the completed project deliverables, ensuring they meet the agreed standards and requirements.</w:t>
      </w:r>
    </w:p>
    <w:p w14:paraId="7381BB0E" w14:textId="36C45E61" w:rsidR="00F743B1" w:rsidRDefault="00F743B1" w:rsidP="00F743B1">
      <w:pPr>
        <w:numPr>
          <w:ilvl w:val="0"/>
          <w:numId w:val="2"/>
        </w:numPr>
      </w:pPr>
      <w:r w:rsidRPr="00F743B1">
        <w:rPr>
          <w:b/>
          <w:bCs/>
        </w:rPr>
        <w:t>Controlling Scope</w:t>
      </w:r>
      <w:r w:rsidRPr="00F743B1">
        <w:t>: Monitoring the status of the project and managing changes to the scope baseline, which helps in ensuring that all requested changes are processed through the established change control process.</w:t>
      </w:r>
    </w:p>
    <w:p w14:paraId="266585A2" w14:textId="5BD95934" w:rsidR="009470E9" w:rsidRDefault="009470E9" w:rsidP="009470E9">
      <w:pPr>
        <w:numPr>
          <w:ilvl w:val="1"/>
          <w:numId w:val="2"/>
        </w:numPr>
      </w:pPr>
      <w:r w:rsidRPr="009470E9">
        <w:t>Scope will always change over time</w:t>
      </w:r>
      <w:r>
        <w:t xml:space="preserve"> (scope creep)</w:t>
      </w:r>
    </w:p>
    <w:p w14:paraId="42B62488" w14:textId="7D49B95E" w:rsidR="009470E9" w:rsidRPr="00F743B1" w:rsidRDefault="009470E9" w:rsidP="003F52F3">
      <w:pPr>
        <w:numPr>
          <w:ilvl w:val="1"/>
          <w:numId w:val="2"/>
        </w:numPr>
      </w:pPr>
      <w:r>
        <w:t xml:space="preserve">May be </w:t>
      </w:r>
      <w:r w:rsidRPr="009470E9">
        <w:t>innovation, continuous improvement</w:t>
      </w:r>
      <w:r>
        <w:t>, not always bad</w:t>
      </w:r>
    </w:p>
    <w:p w14:paraId="52F20F1B" w14:textId="77777777" w:rsidR="00F743B1" w:rsidRPr="00F743B1" w:rsidRDefault="00F743B1" w:rsidP="00F743B1">
      <w:pPr>
        <w:rPr>
          <w:b/>
          <w:bCs/>
        </w:rPr>
      </w:pPr>
      <w:r w:rsidRPr="00F743B1">
        <w:rPr>
          <w:b/>
          <w:bCs/>
        </w:rPr>
        <w:t>Importance of Planning Scope Management</w:t>
      </w:r>
    </w:p>
    <w:p w14:paraId="2B3A64F0" w14:textId="77777777" w:rsidR="00F743B1" w:rsidRPr="00F743B1" w:rsidRDefault="00F743B1" w:rsidP="00F743B1">
      <w:pPr>
        <w:numPr>
          <w:ilvl w:val="0"/>
          <w:numId w:val="3"/>
        </w:numPr>
      </w:pPr>
      <w:r w:rsidRPr="00F743B1">
        <w:rPr>
          <w:b/>
          <w:bCs/>
        </w:rPr>
        <w:t>Clear Direction</w:t>
      </w:r>
      <w:r w:rsidRPr="00F743B1">
        <w:t>: Provides a clear direction and boundaries, which helps to prevent scope creep, where the scope of a project gradually expands beyond its initial objectives.</w:t>
      </w:r>
    </w:p>
    <w:p w14:paraId="7A3F14C4" w14:textId="77777777" w:rsidR="00F743B1" w:rsidRPr="00F743B1" w:rsidRDefault="00F743B1" w:rsidP="00F743B1">
      <w:pPr>
        <w:numPr>
          <w:ilvl w:val="0"/>
          <w:numId w:val="3"/>
        </w:numPr>
      </w:pPr>
      <w:r w:rsidRPr="00F743B1">
        <w:rPr>
          <w:b/>
          <w:bCs/>
        </w:rPr>
        <w:t>Resource Allocation</w:t>
      </w:r>
      <w:r w:rsidRPr="00F743B1">
        <w:t>: Helps in effective resource planning and allocation by defining what is to be done.</w:t>
      </w:r>
    </w:p>
    <w:p w14:paraId="610C8B47" w14:textId="6E2E2AD6" w:rsidR="00F743B1" w:rsidRDefault="00F743B1" w:rsidP="00F743B1">
      <w:pPr>
        <w:numPr>
          <w:ilvl w:val="0"/>
          <w:numId w:val="3"/>
        </w:numPr>
      </w:pPr>
      <w:r w:rsidRPr="00F743B1">
        <w:rPr>
          <w:b/>
          <w:bCs/>
        </w:rPr>
        <w:t>Stakeholder Satisfaction</w:t>
      </w:r>
      <w:r w:rsidRPr="00F743B1">
        <w:t>: Ensures that the project will satisfy the needs for which it was undertaken by aligning project objectives with stakeholder expectations and requirements.</w:t>
      </w:r>
    </w:p>
    <w:p w14:paraId="7C2E58A9" w14:textId="190C5497" w:rsidR="007015FD" w:rsidRDefault="007015FD" w:rsidP="007015FD"/>
    <w:p w14:paraId="0915EED0" w14:textId="78F35FED" w:rsidR="007015FD" w:rsidRDefault="007015FD" w:rsidP="007015FD">
      <w:pPr>
        <w:pStyle w:val="Heading2"/>
      </w:pPr>
      <w:r w:rsidRPr="007015FD">
        <w:t>Planning/Scheduling</w:t>
      </w:r>
    </w:p>
    <w:p w14:paraId="2BB3F685" w14:textId="04F8C6D5" w:rsidR="007015FD" w:rsidRDefault="007015FD" w:rsidP="007015FD">
      <w:r w:rsidRPr="007015FD">
        <w:t>Refining project goals &amp; documenting the best way to achieve them</w:t>
      </w:r>
    </w:p>
    <w:p w14:paraId="56F091CD" w14:textId="1E9D98AB" w:rsidR="007015FD" w:rsidRDefault="007015FD" w:rsidP="007015FD">
      <w:r w:rsidRPr="007015FD">
        <w:t>variety of project plans are produced</w:t>
      </w:r>
      <w:r>
        <w:t xml:space="preserve"> include:</w:t>
      </w:r>
    </w:p>
    <w:p w14:paraId="1EF693D7" w14:textId="5BD48A15" w:rsidR="007015FD" w:rsidRDefault="007015FD" w:rsidP="007015FD">
      <w:pPr>
        <w:pStyle w:val="ListParagraph"/>
        <w:numPr>
          <w:ilvl w:val="0"/>
          <w:numId w:val="7"/>
        </w:numPr>
      </w:pPr>
      <w:r w:rsidRPr="007015FD">
        <w:t>Project timeline</w:t>
      </w:r>
    </w:p>
    <w:p w14:paraId="03C22525" w14:textId="6BE4CCBA" w:rsidR="007015FD" w:rsidRDefault="007015FD" w:rsidP="007015FD">
      <w:pPr>
        <w:pStyle w:val="ListParagraph"/>
        <w:numPr>
          <w:ilvl w:val="0"/>
          <w:numId w:val="7"/>
        </w:numPr>
      </w:pPr>
      <w:r>
        <w:t>cost &amp; budget plan</w:t>
      </w:r>
    </w:p>
    <w:p w14:paraId="438EE359" w14:textId="4CE7BDFB" w:rsidR="007015FD" w:rsidRDefault="007015FD" w:rsidP="007015FD">
      <w:pPr>
        <w:pStyle w:val="ListParagraph"/>
        <w:numPr>
          <w:ilvl w:val="0"/>
          <w:numId w:val="7"/>
        </w:numPr>
      </w:pPr>
      <w:r>
        <w:t>risk plan (identification, assessment, analysis, management /response, monitoring)</w:t>
      </w:r>
    </w:p>
    <w:p w14:paraId="717012E8" w14:textId="36E8D9F2" w:rsidR="004D4C42" w:rsidRDefault="004D4C42" w:rsidP="004D4C42">
      <w:pPr>
        <w:pStyle w:val="ListParagraph"/>
        <w:numPr>
          <w:ilvl w:val="1"/>
          <w:numId w:val="7"/>
        </w:numPr>
      </w:pPr>
      <w:r>
        <w:t>What work must be performed?</w:t>
      </w:r>
    </w:p>
    <w:p w14:paraId="1DFDE1F9" w14:textId="02633518" w:rsidR="004D4C42" w:rsidRDefault="004D4C42" w:rsidP="004D4C42">
      <w:pPr>
        <w:pStyle w:val="ListParagraph"/>
        <w:numPr>
          <w:ilvl w:val="1"/>
          <w:numId w:val="7"/>
        </w:numPr>
      </w:pPr>
      <w:r>
        <w:t>How long will each task take?</w:t>
      </w:r>
    </w:p>
    <w:p w14:paraId="32F88A6C" w14:textId="6C54F9EA" w:rsidR="004D4C42" w:rsidRDefault="004D4C42" w:rsidP="004D4C42">
      <w:pPr>
        <w:pStyle w:val="ListParagraph"/>
        <w:numPr>
          <w:ilvl w:val="1"/>
          <w:numId w:val="7"/>
        </w:numPr>
      </w:pPr>
      <w:r>
        <w:t>What resources can perform the work?</w:t>
      </w:r>
    </w:p>
    <w:p w14:paraId="130487A3" w14:textId="268DED27" w:rsidR="004D4C42" w:rsidRDefault="004D4C42" w:rsidP="004D4C42">
      <w:pPr>
        <w:pStyle w:val="ListParagraph"/>
        <w:numPr>
          <w:ilvl w:val="1"/>
          <w:numId w:val="7"/>
        </w:numPr>
      </w:pPr>
      <w:r>
        <w:t>How much investment is required?</w:t>
      </w:r>
    </w:p>
    <w:p w14:paraId="2DCFADDC" w14:textId="27899B52" w:rsidR="009663A3" w:rsidRDefault="009663A3" w:rsidP="009663A3">
      <w:pPr>
        <w:pStyle w:val="ListParagraph"/>
        <w:numPr>
          <w:ilvl w:val="0"/>
          <w:numId w:val="7"/>
        </w:numPr>
      </w:pPr>
      <w:r>
        <w:t>scope should provide well defined, achievable</w:t>
      </w:r>
    </w:p>
    <w:p w14:paraId="6518716D" w14:textId="6C6AAC70" w:rsidR="00865AC3" w:rsidRDefault="00865AC3" w:rsidP="00865AC3">
      <w:r>
        <w:lastRenderedPageBreak/>
        <w:t>divide the scope into activities</w:t>
      </w:r>
      <w:r>
        <w:rPr>
          <w:lang w:val="en-US"/>
        </w:rPr>
        <w:t>.</w:t>
      </w:r>
      <w:r w:rsidRPr="00865AC3">
        <w:t xml:space="preserve"> </w:t>
      </w:r>
      <w:r>
        <w:t>These activities should be grouped into a hierarchical, deliverable oriented decomposition: The work break down structure (WBS)</w:t>
      </w:r>
    </w:p>
    <w:p w14:paraId="53663335" w14:textId="3DA882D8" w:rsidR="00865AC3" w:rsidRPr="007015FD" w:rsidRDefault="00865AC3" w:rsidP="00865AC3">
      <w:r>
        <w:t>WBS should be formally approved for the project manager</w:t>
      </w:r>
    </w:p>
    <w:p w14:paraId="1F1C3ABD" w14:textId="0F9C045D" w:rsidR="00F743B1" w:rsidRDefault="00E93361" w:rsidP="00E93361">
      <w:pPr>
        <w:pStyle w:val="Heading2"/>
      </w:pPr>
      <w:r>
        <w:t>WBS: A multi-level perspective</w:t>
      </w:r>
    </w:p>
    <w:p w14:paraId="1E22EDFD" w14:textId="28431336" w:rsidR="00F743B1" w:rsidRDefault="00E93361" w:rsidP="00F743B1">
      <w:r w:rsidRPr="00E93361">
        <w:rPr>
          <w:noProof/>
        </w:rPr>
        <w:drawing>
          <wp:inline distT="0" distB="0" distL="0" distR="0" wp14:anchorId="5E81799A" wp14:editId="1213A1B4">
            <wp:extent cx="3766144" cy="2526030"/>
            <wp:effectExtent l="0" t="0" r="635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74212" cy="2531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4C13B" w14:textId="6FCC09FF" w:rsidR="00C276CD" w:rsidRDefault="00C276CD" w:rsidP="00F743B1">
      <w:r w:rsidRPr="00C276CD">
        <w:rPr>
          <w:noProof/>
        </w:rPr>
        <w:drawing>
          <wp:inline distT="0" distB="0" distL="0" distR="0" wp14:anchorId="01A87433" wp14:editId="34033701">
            <wp:extent cx="5731510" cy="2908935"/>
            <wp:effectExtent l="0" t="0" r="254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0B62D" w14:textId="308E32B0" w:rsidR="00F743B1" w:rsidRDefault="0081236C" w:rsidP="00F743B1">
      <w:r>
        <w:t xml:space="preserve">Breaking down the project </w:t>
      </w:r>
      <w:r w:rsidR="00E93361" w:rsidRPr="00E93361">
        <w:t>Factors influencing</w:t>
      </w:r>
      <w:r w:rsidR="00E93361">
        <w:t>:</w:t>
      </w:r>
    </w:p>
    <w:p w14:paraId="5E11833F" w14:textId="37507932" w:rsidR="00E93361" w:rsidRDefault="00E93361" w:rsidP="00E93361">
      <w:pPr>
        <w:pStyle w:val="ListParagraph"/>
        <w:numPr>
          <w:ilvl w:val="0"/>
          <w:numId w:val="4"/>
        </w:numPr>
      </w:pPr>
      <w:r>
        <w:t>information captured by the charter &amp; scope(inclusions &amp; exclusions</w:t>
      </w:r>
    </w:p>
    <w:p w14:paraId="25465180" w14:textId="4A58E5EC" w:rsidR="00E93361" w:rsidRDefault="00E93361" w:rsidP="00E93361">
      <w:pPr>
        <w:pStyle w:val="ListParagraph"/>
        <w:numPr>
          <w:ilvl w:val="0"/>
          <w:numId w:val="4"/>
        </w:numPr>
      </w:pPr>
      <w:r>
        <w:t>complexity of the project</w:t>
      </w:r>
    </w:p>
    <w:p w14:paraId="4F7972B0" w14:textId="2D674AD2" w:rsidR="00E93361" w:rsidRDefault="00E93361" w:rsidP="00E93361">
      <w:pPr>
        <w:pStyle w:val="ListParagraph"/>
        <w:numPr>
          <w:ilvl w:val="0"/>
          <w:numId w:val="4"/>
        </w:numPr>
      </w:pPr>
      <w:r>
        <w:t>accuracy required in the estimates</w:t>
      </w:r>
    </w:p>
    <w:p w14:paraId="6EAE1DB9" w14:textId="2AA2BFC9" w:rsidR="00E93361" w:rsidRDefault="00E93361" w:rsidP="00E93361">
      <w:pPr>
        <w:pStyle w:val="ListParagraph"/>
        <w:numPr>
          <w:ilvl w:val="0"/>
          <w:numId w:val="4"/>
        </w:numPr>
      </w:pPr>
      <w:r>
        <w:t>quality definitions, standards &amp; requirements</w:t>
      </w:r>
    </w:p>
    <w:p w14:paraId="40A43B91" w14:textId="69646D23" w:rsidR="00E93361" w:rsidRDefault="00E93361" w:rsidP="00E93361">
      <w:pPr>
        <w:pStyle w:val="ListParagraph"/>
        <w:numPr>
          <w:ilvl w:val="0"/>
          <w:numId w:val="4"/>
        </w:numPr>
      </w:pPr>
      <w:r>
        <w:t>TBL and life cycle requirements</w:t>
      </w:r>
    </w:p>
    <w:p w14:paraId="4CBBBD3E" w14:textId="7165AE4C" w:rsidR="00E93361" w:rsidRDefault="00E93361" w:rsidP="00E93361">
      <w:r>
        <w:t>Advantages</w:t>
      </w:r>
    </w:p>
    <w:p w14:paraId="683618B2" w14:textId="7A61F73A" w:rsidR="00E93361" w:rsidRDefault="00C276CD" w:rsidP="00E93361">
      <w:pPr>
        <w:pStyle w:val="ListParagraph"/>
        <w:numPr>
          <w:ilvl w:val="0"/>
          <w:numId w:val="5"/>
        </w:numPr>
      </w:pPr>
      <w:r>
        <w:t>Identifies tasks relationships</w:t>
      </w:r>
    </w:p>
    <w:p w14:paraId="1B56726B" w14:textId="41E734CB" w:rsidR="00C276CD" w:rsidRDefault="00C276CD" w:rsidP="00E93361">
      <w:pPr>
        <w:pStyle w:val="ListParagraph"/>
        <w:numPr>
          <w:ilvl w:val="0"/>
          <w:numId w:val="5"/>
        </w:numPr>
      </w:pPr>
      <w:r>
        <w:t>Easy to read in the table format</w:t>
      </w:r>
    </w:p>
    <w:p w14:paraId="5DE127A3" w14:textId="64DC84FB" w:rsidR="00C276CD" w:rsidRDefault="00C276CD" w:rsidP="00E93361">
      <w:pPr>
        <w:pStyle w:val="ListParagraph"/>
        <w:numPr>
          <w:ilvl w:val="0"/>
          <w:numId w:val="5"/>
        </w:numPr>
      </w:pPr>
      <w:r>
        <w:t xml:space="preserve">Makes possible to </w:t>
      </w:r>
      <w:r w:rsidRPr="0081236C">
        <w:rPr>
          <w:color w:val="FF0000"/>
        </w:rPr>
        <w:t>visualize a complex project</w:t>
      </w:r>
    </w:p>
    <w:p w14:paraId="7AE67642" w14:textId="04AE0447" w:rsidR="00C276CD" w:rsidRDefault="00C276CD" w:rsidP="00E93361">
      <w:pPr>
        <w:pStyle w:val="ListParagraph"/>
        <w:numPr>
          <w:ilvl w:val="0"/>
          <w:numId w:val="5"/>
        </w:numPr>
      </w:pPr>
      <w:r>
        <w:lastRenderedPageBreak/>
        <w:t>Captures tasks to complete the project</w:t>
      </w:r>
    </w:p>
    <w:p w14:paraId="47FE1DF3" w14:textId="2A5F89FB" w:rsidR="00F743B1" w:rsidRDefault="00C276CD" w:rsidP="00F743B1">
      <w:r>
        <w:t>Disadvantages</w:t>
      </w:r>
    </w:p>
    <w:p w14:paraId="10A96D53" w14:textId="1800584A" w:rsidR="00F743B1" w:rsidRDefault="00C276CD" w:rsidP="00C276CD">
      <w:pPr>
        <w:pStyle w:val="ListParagraph"/>
        <w:numPr>
          <w:ilvl w:val="0"/>
          <w:numId w:val="6"/>
        </w:numPr>
      </w:pPr>
      <w:r>
        <w:t>Time consuming</w:t>
      </w:r>
    </w:p>
    <w:p w14:paraId="6047C0DC" w14:textId="55E3B7D4" w:rsidR="00C276CD" w:rsidRDefault="00C276CD" w:rsidP="00C276CD">
      <w:pPr>
        <w:pStyle w:val="ListParagraph"/>
        <w:numPr>
          <w:ilvl w:val="0"/>
          <w:numId w:val="6"/>
        </w:numPr>
      </w:pPr>
      <w:r>
        <w:t>No timeline</w:t>
      </w:r>
    </w:p>
    <w:p w14:paraId="1C101E5A" w14:textId="254FCA13" w:rsidR="00C276CD" w:rsidRDefault="00C276CD" w:rsidP="00C276CD">
      <w:pPr>
        <w:pStyle w:val="ListParagraph"/>
        <w:numPr>
          <w:ilvl w:val="0"/>
          <w:numId w:val="6"/>
        </w:numPr>
      </w:pPr>
      <w:r>
        <w:t>inconsistency between table</w:t>
      </w:r>
    </w:p>
    <w:p w14:paraId="2C93772E" w14:textId="7EC135EA" w:rsidR="00F743B1" w:rsidRDefault="00D93E4F" w:rsidP="00D93E4F">
      <w:pPr>
        <w:pStyle w:val="ListParagraph"/>
        <w:numPr>
          <w:ilvl w:val="0"/>
          <w:numId w:val="6"/>
        </w:numPr>
      </w:pPr>
      <w:r w:rsidRPr="00D93E4F">
        <w:t>Potential differences between projected and available resources</w:t>
      </w:r>
    </w:p>
    <w:p w14:paraId="02799DB3" w14:textId="7AB3B40D" w:rsidR="00F743B1" w:rsidRDefault="0081236C" w:rsidP="0081236C">
      <w:pPr>
        <w:pStyle w:val="Heading2"/>
      </w:pPr>
      <w:r>
        <w:t>Common estimating techniques</w:t>
      </w:r>
    </w:p>
    <w:p w14:paraId="05CC5982" w14:textId="77777777" w:rsidR="0081236C" w:rsidRPr="0081236C" w:rsidRDefault="0081236C" w:rsidP="0081236C">
      <w:pPr>
        <w:numPr>
          <w:ilvl w:val="0"/>
          <w:numId w:val="8"/>
        </w:numPr>
      </w:pPr>
      <w:r w:rsidRPr="0081236C">
        <w:rPr>
          <w:b/>
          <w:bCs/>
        </w:rPr>
        <w:t>Analogous Estimating</w:t>
      </w:r>
      <w:r w:rsidRPr="0081236C">
        <w:t>:</w:t>
      </w:r>
    </w:p>
    <w:p w14:paraId="0B928D26" w14:textId="77777777" w:rsidR="0081236C" w:rsidRPr="0081236C" w:rsidRDefault="0081236C" w:rsidP="0081236C">
      <w:pPr>
        <w:numPr>
          <w:ilvl w:val="1"/>
          <w:numId w:val="8"/>
        </w:numPr>
      </w:pPr>
      <w:r w:rsidRPr="0081236C">
        <w:rPr>
          <w:b/>
          <w:bCs/>
        </w:rPr>
        <w:t>What It Is</w:t>
      </w:r>
      <w:r w:rsidRPr="0081236C">
        <w:t>: Estimating based on the comparison with similar past projects.</w:t>
      </w:r>
    </w:p>
    <w:p w14:paraId="103D91C5" w14:textId="77777777" w:rsidR="0081236C" w:rsidRPr="0081236C" w:rsidRDefault="0081236C" w:rsidP="0081236C">
      <w:pPr>
        <w:numPr>
          <w:ilvl w:val="1"/>
          <w:numId w:val="8"/>
        </w:numPr>
      </w:pPr>
      <w:r w:rsidRPr="0081236C">
        <w:rPr>
          <w:b/>
          <w:bCs/>
        </w:rPr>
        <w:t>How It Works</w:t>
      </w:r>
      <w:r w:rsidRPr="0081236C">
        <w:t>: Looks at historical data and projects that are very similar.</w:t>
      </w:r>
    </w:p>
    <w:p w14:paraId="250DF76D" w14:textId="77777777" w:rsidR="0081236C" w:rsidRPr="0081236C" w:rsidRDefault="0081236C" w:rsidP="0081236C">
      <w:pPr>
        <w:numPr>
          <w:ilvl w:val="1"/>
          <w:numId w:val="8"/>
        </w:numPr>
      </w:pPr>
      <w:r w:rsidRPr="0081236C">
        <w:rPr>
          <w:b/>
          <w:bCs/>
        </w:rPr>
        <w:t>Pros and Cons</w:t>
      </w:r>
      <w:r w:rsidRPr="0081236C">
        <w:t>: Quick and easy but depends heavily on the accuracy of past data and the relevance of the projects compared.</w:t>
      </w:r>
    </w:p>
    <w:p w14:paraId="23D9E7AB" w14:textId="77777777" w:rsidR="0081236C" w:rsidRPr="00A91072" w:rsidRDefault="0081236C" w:rsidP="0081236C">
      <w:pPr>
        <w:numPr>
          <w:ilvl w:val="0"/>
          <w:numId w:val="8"/>
        </w:numPr>
        <w:rPr>
          <w:color w:val="FF0000"/>
        </w:rPr>
      </w:pPr>
      <w:r w:rsidRPr="00A91072">
        <w:rPr>
          <w:b/>
          <w:bCs/>
          <w:color w:val="FF0000"/>
        </w:rPr>
        <w:t>Using Resource Unit Rates</w:t>
      </w:r>
      <w:r w:rsidRPr="00A91072">
        <w:rPr>
          <w:color w:val="FF0000"/>
        </w:rPr>
        <w:t>:</w:t>
      </w:r>
    </w:p>
    <w:p w14:paraId="5F79AC3F" w14:textId="77777777" w:rsidR="0081236C" w:rsidRPr="00A91072" w:rsidRDefault="0081236C" w:rsidP="0081236C">
      <w:pPr>
        <w:numPr>
          <w:ilvl w:val="1"/>
          <w:numId w:val="8"/>
        </w:numPr>
        <w:rPr>
          <w:color w:val="FF0000"/>
        </w:rPr>
      </w:pPr>
      <w:r w:rsidRPr="00A91072">
        <w:rPr>
          <w:color w:val="FF0000"/>
        </w:rPr>
        <w:t>the lower the unit rates the more resources you get with your money</w:t>
      </w:r>
    </w:p>
    <w:p w14:paraId="48DEB849" w14:textId="51EBD5E6" w:rsidR="0081236C" w:rsidRPr="0081236C" w:rsidRDefault="0081236C" w:rsidP="0081236C">
      <w:pPr>
        <w:numPr>
          <w:ilvl w:val="0"/>
          <w:numId w:val="8"/>
        </w:numPr>
      </w:pPr>
      <w:r w:rsidRPr="0081236C">
        <w:rPr>
          <w:b/>
          <w:bCs/>
        </w:rPr>
        <w:t>Bottom-Up Estimating</w:t>
      </w:r>
      <w:r w:rsidRPr="0081236C">
        <w:t>:</w:t>
      </w:r>
    </w:p>
    <w:p w14:paraId="2350A37C" w14:textId="77777777" w:rsidR="0081236C" w:rsidRPr="0081236C" w:rsidRDefault="0081236C" w:rsidP="0081236C">
      <w:pPr>
        <w:numPr>
          <w:ilvl w:val="1"/>
          <w:numId w:val="8"/>
        </w:numPr>
      </w:pPr>
      <w:r w:rsidRPr="0081236C">
        <w:rPr>
          <w:b/>
          <w:bCs/>
        </w:rPr>
        <w:t>What It Is</w:t>
      </w:r>
      <w:r w:rsidRPr="0081236C">
        <w:t xml:space="preserve">: A detailed estimating technique that </w:t>
      </w:r>
      <w:r w:rsidRPr="0081236C">
        <w:rPr>
          <w:color w:val="FF0000"/>
        </w:rPr>
        <w:t xml:space="preserve">breaks tasks down </w:t>
      </w:r>
      <w:r w:rsidRPr="0081236C">
        <w:t>into smaller components.</w:t>
      </w:r>
    </w:p>
    <w:p w14:paraId="679C9327" w14:textId="77777777" w:rsidR="0081236C" w:rsidRPr="0081236C" w:rsidRDefault="0081236C" w:rsidP="0081236C">
      <w:pPr>
        <w:numPr>
          <w:ilvl w:val="1"/>
          <w:numId w:val="8"/>
        </w:numPr>
      </w:pPr>
      <w:r w:rsidRPr="0081236C">
        <w:rPr>
          <w:b/>
          <w:bCs/>
        </w:rPr>
        <w:t>How It Works</w:t>
      </w:r>
      <w:r w:rsidRPr="0081236C">
        <w:t>: Estimates each small component individually, then adds these estimates together to form a total estimate for the entire project or task.</w:t>
      </w:r>
    </w:p>
    <w:p w14:paraId="7CC62777" w14:textId="77777777" w:rsidR="0081236C" w:rsidRPr="0081236C" w:rsidRDefault="0081236C" w:rsidP="0081236C">
      <w:pPr>
        <w:numPr>
          <w:ilvl w:val="0"/>
          <w:numId w:val="8"/>
        </w:numPr>
      </w:pPr>
      <w:r w:rsidRPr="0081236C">
        <w:rPr>
          <w:b/>
          <w:bCs/>
        </w:rPr>
        <w:t>Expert Judgment</w:t>
      </w:r>
      <w:r w:rsidRPr="0081236C">
        <w:t>:</w:t>
      </w:r>
    </w:p>
    <w:p w14:paraId="58E4FA70" w14:textId="77777777" w:rsidR="0081236C" w:rsidRPr="0081236C" w:rsidRDefault="0081236C" w:rsidP="0081236C">
      <w:pPr>
        <w:numPr>
          <w:ilvl w:val="1"/>
          <w:numId w:val="8"/>
        </w:numPr>
      </w:pPr>
      <w:r w:rsidRPr="0081236C">
        <w:rPr>
          <w:b/>
          <w:bCs/>
        </w:rPr>
        <w:t>What It Is</w:t>
      </w:r>
      <w:r w:rsidRPr="0081236C">
        <w:t xml:space="preserve">: Relying on the </w:t>
      </w:r>
      <w:r w:rsidRPr="0081236C">
        <w:rPr>
          <w:color w:val="FF0000"/>
        </w:rPr>
        <w:t>knowledge and experience of experts.</w:t>
      </w:r>
    </w:p>
    <w:p w14:paraId="63687E6A" w14:textId="77777777" w:rsidR="0081236C" w:rsidRPr="0081236C" w:rsidRDefault="0081236C" w:rsidP="0081236C">
      <w:pPr>
        <w:numPr>
          <w:ilvl w:val="1"/>
          <w:numId w:val="8"/>
        </w:numPr>
      </w:pPr>
      <w:r w:rsidRPr="0081236C">
        <w:rPr>
          <w:b/>
          <w:bCs/>
        </w:rPr>
        <w:t>How It Works</w:t>
      </w:r>
      <w:r w:rsidRPr="0081236C">
        <w:t>: Experts use their experience and understanding of the project to make informed guesses or judgments about the project’s needs.</w:t>
      </w:r>
    </w:p>
    <w:p w14:paraId="3AC69FA5" w14:textId="77777777" w:rsidR="0081236C" w:rsidRPr="0081236C" w:rsidRDefault="0081236C" w:rsidP="0081236C">
      <w:pPr>
        <w:numPr>
          <w:ilvl w:val="0"/>
          <w:numId w:val="8"/>
        </w:numPr>
      </w:pPr>
      <w:r w:rsidRPr="0081236C">
        <w:rPr>
          <w:b/>
          <w:bCs/>
        </w:rPr>
        <w:t>Vendor Bid Analysis</w:t>
      </w:r>
      <w:r w:rsidRPr="0081236C">
        <w:t>:</w:t>
      </w:r>
    </w:p>
    <w:p w14:paraId="70E74F6F" w14:textId="77777777" w:rsidR="0081236C" w:rsidRPr="0081236C" w:rsidRDefault="0081236C" w:rsidP="0081236C">
      <w:pPr>
        <w:numPr>
          <w:ilvl w:val="1"/>
          <w:numId w:val="8"/>
        </w:numPr>
      </w:pPr>
      <w:r w:rsidRPr="0081236C">
        <w:rPr>
          <w:b/>
          <w:bCs/>
        </w:rPr>
        <w:t>What It Is</w:t>
      </w:r>
      <w:r w:rsidRPr="0081236C">
        <w:t xml:space="preserve">: Estimating </w:t>
      </w:r>
      <w:r w:rsidRPr="0081236C">
        <w:rPr>
          <w:color w:val="FF0000"/>
        </w:rPr>
        <w:t>based on bids from potential vendors</w:t>
      </w:r>
      <w:r w:rsidRPr="0081236C">
        <w:t>.</w:t>
      </w:r>
    </w:p>
    <w:p w14:paraId="74DF5500" w14:textId="77777777" w:rsidR="0081236C" w:rsidRPr="0081236C" w:rsidRDefault="0081236C" w:rsidP="0081236C">
      <w:pPr>
        <w:numPr>
          <w:ilvl w:val="1"/>
          <w:numId w:val="8"/>
        </w:numPr>
      </w:pPr>
      <w:r w:rsidRPr="0081236C">
        <w:rPr>
          <w:b/>
          <w:bCs/>
        </w:rPr>
        <w:t>How It Works</w:t>
      </w:r>
      <w:r w:rsidRPr="0081236C">
        <w:t>: Typically involves requesting bids or expressions of interest from at least three vendors to compare costs and choose the best offer.</w:t>
      </w:r>
    </w:p>
    <w:p w14:paraId="36CCCE9F" w14:textId="1B655C8E" w:rsidR="0081236C" w:rsidRDefault="0081236C" w:rsidP="0081236C">
      <w:pPr>
        <w:numPr>
          <w:ilvl w:val="0"/>
          <w:numId w:val="8"/>
        </w:numPr>
        <w:rPr>
          <w:color w:val="FF0000"/>
        </w:rPr>
      </w:pPr>
      <w:r w:rsidRPr="0081236C">
        <w:rPr>
          <w:b/>
          <w:bCs/>
          <w:color w:val="FF0000"/>
        </w:rPr>
        <w:t>Three-Point Estimate/Wide Band Delphi</w:t>
      </w:r>
      <w:r w:rsidRPr="0081236C">
        <w:rPr>
          <w:color w:val="FF0000"/>
        </w:rPr>
        <w:t>:</w:t>
      </w:r>
    </w:p>
    <w:p w14:paraId="1A9C8257" w14:textId="0D39FB92" w:rsidR="008315C8" w:rsidRDefault="008315C8" w:rsidP="008315C8">
      <w:pPr>
        <w:ind w:left="720"/>
        <w:rPr>
          <w:color w:val="FF0000"/>
        </w:rPr>
      </w:pPr>
      <w:r w:rsidRPr="008315C8">
        <w:rPr>
          <w:noProof/>
          <w:color w:val="FF0000"/>
        </w:rPr>
        <w:lastRenderedPageBreak/>
        <w:drawing>
          <wp:inline distT="0" distB="0" distL="0" distR="0" wp14:anchorId="50A714ED" wp14:editId="72AA6036">
            <wp:extent cx="3446178" cy="2230136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68973" cy="2244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4BE93" w14:textId="1F395FD9" w:rsidR="008315C8" w:rsidRPr="0081236C" w:rsidRDefault="008315C8" w:rsidP="008315C8">
      <w:pPr>
        <w:ind w:left="720"/>
        <w:rPr>
          <w:color w:val="FF0000"/>
        </w:rPr>
      </w:pPr>
      <w:r>
        <w:rPr>
          <w:color w:val="FF0000"/>
        </w:rPr>
        <w:t>The graph is from beginning of project the accuracy is the lowest, till project finish</w:t>
      </w:r>
    </w:p>
    <w:p w14:paraId="6A1F79B5" w14:textId="10F3DB78" w:rsidR="0081236C" w:rsidRPr="0081236C" w:rsidRDefault="0081236C" w:rsidP="0081236C">
      <w:pPr>
        <w:numPr>
          <w:ilvl w:val="1"/>
          <w:numId w:val="8"/>
        </w:numPr>
      </w:pPr>
      <w:r w:rsidRPr="0081236C">
        <w:rPr>
          <w:b/>
          <w:bCs/>
        </w:rPr>
        <w:t>What It Is</w:t>
      </w:r>
      <w:r w:rsidRPr="0081236C">
        <w:t xml:space="preserve">: A technique that uses three figures to define the approximate range of an estimate: </w:t>
      </w:r>
      <w:r w:rsidRPr="0081236C">
        <w:rPr>
          <w:color w:val="FF0000"/>
        </w:rPr>
        <w:t xml:space="preserve">most likely, optimistic, and </w:t>
      </w:r>
      <w:r w:rsidR="007D7FB9">
        <w:rPr>
          <w:color w:val="FF0000"/>
        </w:rPr>
        <w:t>worst</w:t>
      </w:r>
      <w:r w:rsidRPr="0081236C">
        <w:t>.</w:t>
      </w:r>
    </w:p>
    <w:p w14:paraId="548D0DB0" w14:textId="1DC0E2BA" w:rsidR="0081236C" w:rsidRDefault="0081236C" w:rsidP="0081236C">
      <w:pPr>
        <w:numPr>
          <w:ilvl w:val="1"/>
          <w:numId w:val="8"/>
        </w:numPr>
      </w:pPr>
      <w:r w:rsidRPr="0081236C">
        <w:rPr>
          <w:b/>
          <w:bCs/>
        </w:rPr>
        <w:t>How It Works</w:t>
      </w:r>
      <w:r w:rsidRPr="0081236C">
        <w:t>: Often combined with team discussions where team members can correct each other, improving the accuracy and realism of the estimate.</w:t>
      </w:r>
    </w:p>
    <w:p w14:paraId="0BC6C088" w14:textId="771EBCCE" w:rsidR="007D7FB9" w:rsidRDefault="007D7FB9" w:rsidP="0081236C">
      <w:pPr>
        <w:numPr>
          <w:ilvl w:val="1"/>
          <w:numId w:val="8"/>
        </w:numPr>
      </w:pPr>
      <w:r w:rsidRPr="007D7FB9">
        <w:rPr>
          <w:noProof/>
        </w:rPr>
        <w:drawing>
          <wp:inline distT="0" distB="0" distL="0" distR="0" wp14:anchorId="504986A3" wp14:editId="0674B9D8">
            <wp:extent cx="4710232" cy="1727329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19063" cy="1730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E14C8" w14:textId="4135D06B" w:rsidR="008315C8" w:rsidRPr="0081236C" w:rsidRDefault="008315C8" w:rsidP="0081236C">
      <w:pPr>
        <w:numPr>
          <w:ilvl w:val="1"/>
          <w:numId w:val="8"/>
        </w:numPr>
      </w:pPr>
      <w:r>
        <w:lastRenderedPageBreak/>
        <w:t>Example:</w:t>
      </w:r>
      <w:r w:rsidR="00512E55" w:rsidRPr="00512E55">
        <w:rPr>
          <w:noProof/>
        </w:rPr>
        <w:t xml:space="preserve"> </w:t>
      </w:r>
      <w:r w:rsidR="00512E55" w:rsidRPr="00512E55">
        <w:rPr>
          <w:noProof/>
        </w:rPr>
        <w:drawing>
          <wp:inline distT="0" distB="0" distL="0" distR="0" wp14:anchorId="3DA18E3A" wp14:editId="6C6FBD7B">
            <wp:extent cx="3606719" cy="3690234"/>
            <wp:effectExtent l="0" t="0" r="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15814" cy="369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2F938" w14:textId="77777777" w:rsidR="0081236C" w:rsidRPr="0081236C" w:rsidRDefault="0081236C" w:rsidP="0081236C">
      <w:pPr>
        <w:numPr>
          <w:ilvl w:val="0"/>
          <w:numId w:val="8"/>
        </w:numPr>
      </w:pPr>
      <w:r w:rsidRPr="0081236C">
        <w:rPr>
          <w:b/>
          <w:bCs/>
        </w:rPr>
        <w:t>Parametric Estimating</w:t>
      </w:r>
      <w:r w:rsidRPr="0081236C">
        <w:t>:</w:t>
      </w:r>
    </w:p>
    <w:p w14:paraId="042FC2D9" w14:textId="7DB9EEF1" w:rsidR="0081236C" w:rsidRPr="0081236C" w:rsidRDefault="0081236C" w:rsidP="0081236C">
      <w:pPr>
        <w:numPr>
          <w:ilvl w:val="1"/>
          <w:numId w:val="8"/>
        </w:numPr>
      </w:pPr>
      <w:r w:rsidRPr="0081236C">
        <w:rPr>
          <w:b/>
          <w:bCs/>
        </w:rPr>
        <w:t>What It Is</w:t>
      </w:r>
      <w:r w:rsidRPr="0081236C">
        <w:t>: Using statistical modelling to estimate project parameters.</w:t>
      </w:r>
    </w:p>
    <w:p w14:paraId="3752A8B8" w14:textId="77777777" w:rsidR="0081236C" w:rsidRPr="0081236C" w:rsidRDefault="0081236C" w:rsidP="0081236C">
      <w:pPr>
        <w:numPr>
          <w:ilvl w:val="1"/>
          <w:numId w:val="8"/>
        </w:numPr>
      </w:pPr>
      <w:r w:rsidRPr="0081236C">
        <w:rPr>
          <w:b/>
          <w:bCs/>
        </w:rPr>
        <w:t>How It Works</w:t>
      </w:r>
      <w:r w:rsidRPr="0081236C">
        <w:t>: Uses the relationship between variables to calculate the duration or cost of a project based on the mathematical model of these variables.</w:t>
      </w:r>
    </w:p>
    <w:p w14:paraId="31E7EF02" w14:textId="2DC38431" w:rsidR="00F743B1" w:rsidRDefault="007D7FB9" w:rsidP="00F743B1">
      <w:r>
        <w:t>Estimation guidelines</w:t>
      </w:r>
    </w:p>
    <w:p w14:paraId="1AC547C3" w14:textId="2ECC8535" w:rsidR="00F743B1" w:rsidRDefault="007D7FB9" w:rsidP="00F743B1">
      <w:r>
        <w:t>Since</w:t>
      </w:r>
      <w:r w:rsidRPr="007D7FB9">
        <w:t xml:space="preserve"> </w:t>
      </w:r>
      <w:r>
        <w:t>no estimates will ever be entirely accurate, we should record</w:t>
      </w:r>
    </w:p>
    <w:p w14:paraId="640D86C3" w14:textId="501D00E5" w:rsidR="007D7FB9" w:rsidRDefault="007D7FB9" w:rsidP="007D7FB9">
      <w:pPr>
        <w:pStyle w:val="ListParagraph"/>
        <w:numPr>
          <w:ilvl w:val="0"/>
          <w:numId w:val="9"/>
        </w:numPr>
      </w:pPr>
      <w:r>
        <w:t>How the calculation was determined</w:t>
      </w:r>
    </w:p>
    <w:p w14:paraId="03B81E5F" w14:textId="08398108" w:rsidR="007D7FB9" w:rsidRDefault="007D7FB9" w:rsidP="007D7FB9">
      <w:pPr>
        <w:pStyle w:val="ListParagraph"/>
        <w:numPr>
          <w:ilvl w:val="0"/>
          <w:numId w:val="9"/>
        </w:numPr>
      </w:pPr>
      <w:r>
        <w:t>assumptions and impacting constraints</w:t>
      </w:r>
    </w:p>
    <w:p w14:paraId="2117C9FA" w14:textId="75D85343" w:rsidR="007D7FB9" w:rsidRDefault="007D7FB9" w:rsidP="007D7FB9">
      <w:pPr>
        <w:pStyle w:val="ListParagraph"/>
        <w:numPr>
          <w:ilvl w:val="0"/>
          <w:numId w:val="9"/>
        </w:numPr>
      </w:pPr>
      <w:r>
        <w:t>confidence level (+/-)</w:t>
      </w:r>
    </w:p>
    <w:p w14:paraId="06FF355E" w14:textId="254A5661" w:rsidR="007D7FB9" w:rsidRDefault="007D7FB9" w:rsidP="007D7FB9">
      <w:pPr>
        <w:pStyle w:val="ListParagraph"/>
        <w:numPr>
          <w:ilvl w:val="0"/>
          <w:numId w:val="9"/>
        </w:numPr>
      </w:pPr>
      <w:r>
        <w:t>optimistic, pessimistic &amp; most likely range</w:t>
      </w:r>
    </w:p>
    <w:p w14:paraId="2FE09564" w14:textId="368BA30C" w:rsidR="007D7FB9" w:rsidRDefault="007D7FB9" w:rsidP="007D7FB9">
      <w:pPr>
        <w:pStyle w:val="ListParagraph"/>
        <w:numPr>
          <w:ilvl w:val="0"/>
          <w:numId w:val="9"/>
        </w:numPr>
      </w:pPr>
      <w:r>
        <w:t>All source data and stakeholders involved</w:t>
      </w:r>
    </w:p>
    <w:p w14:paraId="25FAC2C0" w14:textId="3B2667A6" w:rsidR="009C257F" w:rsidRDefault="009C257F" w:rsidP="00CD173A">
      <w:pPr>
        <w:pStyle w:val="Heading2"/>
      </w:pPr>
      <w:r w:rsidRPr="00E23023">
        <w:lastRenderedPageBreak/>
        <w:t>PERT</w:t>
      </w:r>
      <w:r w:rsidR="00CD173A">
        <w:t xml:space="preserve"> (Program Evaluation Review Technique)</w:t>
      </w:r>
      <w:r w:rsidRPr="00E23023">
        <w:t xml:space="preserve"> NETWORK DIAGRAM </w:t>
      </w:r>
      <w:r>
        <w:t>FROM WBS</w:t>
      </w:r>
    </w:p>
    <w:p w14:paraId="550D5736" w14:textId="7D8D13F2" w:rsidR="00F743B1" w:rsidRDefault="009C257F" w:rsidP="00F743B1">
      <w:pPr>
        <w:rPr>
          <w:noProof/>
        </w:rPr>
      </w:pPr>
      <w:r w:rsidRPr="009C257F">
        <w:rPr>
          <w:noProof/>
        </w:rPr>
        <w:drawing>
          <wp:inline distT="0" distB="0" distL="0" distR="0" wp14:anchorId="51720280" wp14:editId="2B18AB06">
            <wp:extent cx="5731510" cy="257683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7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C257F">
        <w:rPr>
          <w:noProof/>
        </w:rPr>
        <w:t xml:space="preserve"> </w:t>
      </w:r>
      <w:r w:rsidRPr="009C257F">
        <w:rPr>
          <w:noProof/>
        </w:rPr>
        <w:drawing>
          <wp:inline distT="0" distB="0" distL="0" distR="0" wp14:anchorId="31F0DE53" wp14:editId="46A4ACF2">
            <wp:extent cx="5731510" cy="196977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3311D" w14:textId="79DF30ED" w:rsidR="009C257F" w:rsidRDefault="009C257F" w:rsidP="00F743B1">
      <w:r w:rsidRPr="009C257F">
        <w:rPr>
          <w:noProof/>
        </w:rPr>
        <w:drawing>
          <wp:inline distT="0" distB="0" distL="0" distR="0" wp14:anchorId="14E51590" wp14:editId="3F5D5052">
            <wp:extent cx="5731510" cy="301498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4FDD2" w14:textId="2D6051C1" w:rsidR="009C257F" w:rsidRDefault="009C257F" w:rsidP="00F743B1">
      <w:r>
        <w:t>The PERT illustrates:</w:t>
      </w:r>
    </w:p>
    <w:p w14:paraId="632D3653" w14:textId="0617BDEA" w:rsidR="009C257F" w:rsidRDefault="00E06CD2" w:rsidP="009C257F">
      <w:pPr>
        <w:pStyle w:val="ListParagraph"/>
        <w:numPr>
          <w:ilvl w:val="0"/>
          <w:numId w:val="10"/>
        </w:numPr>
      </w:pPr>
      <w:r>
        <w:t>project’s logic and how it is tied together</w:t>
      </w:r>
    </w:p>
    <w:p w14:paraId="57DD5FD8" w14:textId="75AA7B75" w:rsidR="00E06CD2" w:rsidRDefault="00E06CD2" w:rsidP="009C257F">
      <w:pPr>
        <w:pStyle w:val="ListParagraph"/>
        <w:numPr>
          <w:ilvl w:val="0"/>
          <w:numId w:val="10"/>
        </w:numPr>
      </w:pPr>
      <w:r>
        <w:t>relationships, flow</w:t>
      </w:r>
    </w:p>
    <w:p w14:paraId="284F27F9" w14:textId="36A5B0B6" w:rsidR="00E06CD2" w:rsidRDefault="00E06CD2" w:rsidP="009C257F">
      <w:pPr>
        <w:pStyle w:val="ListParagraph"/>
        <w:numPr>
          <w:ilvl w:val="0"/>
          <w:numId w:val="10"/>
        </w:numPr>
      </w:pPr>
      <w:r>
        <w:lastRenderedPageBreak/>
        <w:t>critical path lies throughout the project</w:t>
      </w:r>
    </w:p>
    <w:p w14:paraId="0D7909E4" w14:textId="0E6CCFF6" w:rsidR="00E06CD2" w:rsidRDefault="00E06CD2" w:rsidP="009C257F">
      <w:pPr>
        <w:pStyle w:val="ListParagraph"/>
        <w:numPr>
          <w:ilvl w:val="0"/>
          <w:numId w:val="10"/>
        </w:numPr>
      </w:pPr>
      <w:r>
        <w:t>bottlenecks</w:t>
      </w:r>
    </w:p>
    <w:p w14:paraId="7F72C4AA" w14:textId="7D54B6F7" w:rsidR="00E06CD2" w:rsidRDefault="00E06CD2" w:rsidP="00E06CD2">
      <w:r>
        <w:t>Advantages</w:t>
      </w:r>
    </w:p>
    <w:p w14:paraId="35FC2F59" w14:textId="108DB123" w:rsidR="00E06CD2" w:rsidRDefault="00E06CD2" w:rsidP="00E06CD2">
      <w:pPr>
        <w:pStyle w:val="ListParagraph"/>
        <w:numPr>
          <w:ilvl w:val="0"/>
          <w:numId w:val="11"/>
        </w:numPr>
      </w:pPr>
      <w:r>
        <w:t>Excellent visual &amp; interactive graphic</w:t>
      </w:r>
    </w:p>
    <w:p w14:paraId="26D1354D" w14:textId="3C175CEE" w:rsidR="00E06CD2" w:rsidRDefault="00E06CD2" w:rsidP="00E06CD2">
      <w:pPr>
        <w:pStyle w:val="ListParagraph"/>
        <w:numPr>
          <w:ilvl w:val="0"/>
          <w:numId w:val="11"/>
        </w:numPr>
      </w:pPr>
      <w:r>
        <w:t>Participative decision making</w:t>
      </w:r>
    </w:p>
    <w:p w14:paraId="2139B919" w14:textId="77777777" w:rsidR="00E23023" w:rsidRDefault="00E23023" w:rsidP="00E06CD2">
      <w:pPr>
        <w:pStyle w:val="ListParagraph"/>
        <w:numPr>
          <w:ilvl w:val="0"/>
          <w:numId w:val="11"/>
        </w:numPr>
      </w:pPr>
      <w:r w:rsidRPr="00E23023">
        <w:t xml:space="preserve">Eliminates idle time </w:t>
      </w:r>
    </w:p>
    <w:p w14:paraId="3DF4D73A" w14:textId="39C04C3E" w:rsidR="00E23023" w:rsidRDefault="00E23023" w:rsidP="00E06CD2">
      <w:pPr>
        <w:pStyle w:val="ListParagraph"/>
        <w:numPr>
          <w:ilvl w:val="0"/>
          <w:numId w:val="11"/>
        </w:numPr>
      </w:pPr>
      <w:r>
        <w:t>Shows Critical Path</w:t>
      </w:r>
    </w:p>
    <w:p w14:paraId="777A7C7B" w14:textId="34DC2A6F" w:rsidR="00E06CD2" w:rsidRDefault="00E06CD2" w:rsidP="00E06CD2">
      <w:r>
        <w:t>Disadvantages</w:t>
      </w:r>
    </w:p>
    <w:p w14:paraId="7644F278" w14:textId="3E63054E" w:rsidR="009C257F" w:rsidRDefault="00E23023" w:rsidP="00E23023">
      <w:pPr>
        <w:pStyle w:val="ListParagraph"/>
        <w:numPr>
          <w:ilvl w:val="0"/>
          <w:numId w:val="12"/>
        </w:numPr>
      </w:pPr>
      <w:r>
        <w:t>Difficult to read if the project is large</w:t>
      </w:r>
    </w:p>
    <w:p w14:paraId="77CF4777" w14:textId="55AABF0D" w:rsidR="00E23023" w:rsidRDefault="00E23023" w:rsidP="00E23023">
      <w:pPr>
        <w:pStyle w:val="ListParagraph"/>
        <w:numPr>
          <w:ilvl w:val="0"/>
          <w:numId w:val="12"/>
        </w:numPr>
      </w:pPr>
      <w:r>
        <w:t>Not always easy to understand</w:t>
      </w:r>
    </w:p>
    <w:p w14:paraId="12702D8B" w14:textId="52F8C9F6" w:rsidR="00E23023" w:rsidRDefault="00E23023" w:rsidP="00E23023">
      <w:pPr>
        <w:pStyle w:val="ListParagraph"/>
        <w:numPr>
          <w:ilvl w:val="0"/>
          <w:numId w:val="12"/>
        </w:numPr>
      </w:pPr>
      <w:r>
        <w:t>Limited amount of information</w:t>
      </w:r>
    </w:p>
    <w:p w14:paraId="5B9241DC" w14:textId="4D4982F6" w:rsidR="009C257F" w:rsidRDefault="00CD173A" w:rsidP="00CD173A">
      <w:pPr>
        <w:pStyle w:val="Heading2"/>
      </w:pPr>
      <w:r>
        <w:t>C</w:t>
      </w:r>
      <w:r w:rsidR="00665526">
        <w:t>ritical path analysis</w:t>
      </w:r>
    </w:p>
    <w:p w14:paraId="6509E3C6" w14:textId="69B4C8C3" w:rsidR="00CD173A" w:rsidRDefault="00CD173A" w:rsidP="00CD173A">
      <w:pPr>
        <w:pStyle w:val="ListParagraph"/>
        <w:numPr>
          <w:ilvl w:val="0"/>
          <w:numId w:val="13"/>
        </w:numPr>
      </w:pPr>
      <w:r>
        <w:t>shortest project completion time</w:t>
      </w:r>
    </w:p>
    <w:p w14:paraId="16C12A82" w14:textId="2CB2CBD1" w:rsidR="00CD173A" w:rsidRDefault="00CD173A" w:rsidP="00F743B1">
      <w:r w:rsidRPr="00CD173A">
        <w:rPr>
          <w:noProof/>
        </w:rPr>
        <w:drawing>
          <wp:inline distT="0" distB="0" distL="0" distR="0" wp14:anchorId="6241CDFE" wp14:editId="3698D9B2">
            <wp:extent cx="4364182" cy="2292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65718" cy="2293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973D3" w14:textId="4A9232E1" w:rsidR="00CD173A" w:rsidRDefault="00CD173A" w:rsidP="00F743B1">
      <w:r>
        <w:t xml:space="preserve">Aim: </w:t>
      </w:r>
    </w:p>
    <w:p w14:paraId="65B6C53E" w14:textId="4CB45A87" w:rsidR="00CD173A" w:rsidRDefault="00CD173A" w:rsidP="00CD173A">
      <w:pPr>
        <w:pStyle w:val="ListParagraph"/>
        <w:numPr>
          <w:ilvl w:val="0"/>
          <w:numId w:val="13"/>
        </w:numPr>
      </w:pPr>
      <w:r>
        <w:t>Timely corrective action</w:t>
      </w:r>
    </w:p>
    <w:p w14:paraId="3E01C695" w14:textId="0E15FCDF" w:rsidR="00CD173A" w:rsidRDefault="00CD173A" w:rsidP="00CD173A">
      <w:pPr>
        <w:pStyle w:val="ListParagraph"/>
        <w:numPr>
          <w:ilvl w:val="0"/>
          <w:numId w:val="13"/>
        </w:numPr>
      </w:pPr>
      <w:r>
        <w:t>Accurate estimates</w:t>
      </w:r>
    </w:p>
    <w:p w14:paraId="7C92AB62" w14:textId="2D9D5DA0" w:rsidR="00CD173A" w:rsidRDefault="00CD173A" w:rsidP="00CD173A">
      <w:pPr>
        <w:pStyle w:val="ListParagraph"/>
        <w:numPr>
          <w:ilvl w:val="0"/>
          <w:numId w:val="13"/>
        </w:numPr>
      </w:pPr>
      <w:r>
        <w:t>No delays</w:t>
      </w:r>
    </w:p>
    <w:p w14:paraId="34F19A79" w14:textId="60DE641C" w:rsidR="00CD173A" w:rsidRDefault="00CD173A" w:rsidP="00CD173A">
      <w:pPr>
        <w:pStyle w:val="Heading2"/>
      </w:pPr>
      <w:r>
        <w:lastRenderedPageBreak/>
        <w:t xml:space="preserve">The Gantt </w:t>
      </w:r>
      <w:proofErr w:type="gramStart"/>
      <w:r>
        <w:t>chart</w:t>
      </w:r>
      <w:proofErr w:type="gramEnd"/>
    </w:p>
    <w:p w14:paraId="62271E67" w14:textId="5FE02471" w:rsidR="00CD173A" w:rsidRDefault="000661A2" w:rsidP="00F743B1">
      <w:r w:rsidRPr="000661A2">
        <w:rPr>
          <w:noProof/>
        </w:rPr>
        <w:drawing>
          <wp:inline distT="0" distB="0" distL="0" distR="0" wp14:anchorId="34E2E6A2" wp14:editId="5B6C7ADB">
            <wp:extent cx="5747657" cy="2552065"/>
            <wp:effectExtent l="0" t="0" r="5715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53017" cy="255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6CBDF" w14:textId="5872AB78" w:rsidR="00CD173A" w:rsidRDefault="000661A2" w:rsidP="00F743B1">
      <w:r>
        <w:t>Advantages</w:t>
      </w:r>
    </w:p>
    <w:p w14:paraId="4228F735" w14:textId="6DCDBFF8" w:rsidR="000661A2" w:rsidRDefault="000661A2" w:rsidP="000661A2">
      <w:pPr>
        <w:pStyle w:val="ListParagraph"/>
        <w:numPr>
          <w:ilvl w:val="0"/>
          <w:numId w:val="14"/>
        </w:numPr>
      </w:pPr>
      <w:r>
        <w:t>ideal for monitoring actual progress to date</w:t>
      </w:r>
    </w:p>
    <w:p w14:paraId="094A7852" w14:textId="2CA6EE1F" w:rsidR="000661A2" w:rsidRDefault="000661A2" w:rsidP="000661A2">
      <w:pPr>
        <w:pStyle w:val="ListParagraph"/>
        <w:numPr>
          <w:ilvl w:val="0"/>
          <w:numId w:val="14"/>
        </w:numPr>
      </w:pPr>
      <w:r>
        <w:t>Easy to allocate resources</w:t>
      </w:r>
    </w:p>
    <w:p w14:paraId="1B09F661" w14:textId="50511C57" w:rsidR="000661A2" w:rsidRDefault="000661A2" w:rsidP="000661A2">
      <w:pPr>
        <w:pStyle w:val="ListParagraph"/>
        <w:numPr>
          <w:ilvl w:val="0"/>
          <w:numId w:val="14"/>
        </w:numPr>
      </w:pPr>
      <w:r>
        <w:t>critical path</w:t>
      </w:r>
    </w:p>
    <w:p w14:paraId="52B90674" w14:textId="5A8BF361" w:rsidR="000661A2" w:rsidRDefault="000661A2" w:rsidP="000661A2">
      <w:pPr>
        <w:pStyle w:val="ListParagraph"/>
        <w:numPr>
          <w:ilvl w:val="0"/>
          <w:numId w:val="14"/>
        </w:numPr>
      </w:pPr>
      <w:r>
        <w:t>read from top down &amp; from left to right</w:t>
      </w:r>
    </w:p>
    <w:p w14:paraId="4604B64A" w14:textId="0A733AE7" w:rsidR="000661A2" w:rsidRDefault="00322DD5" w:rsidP="000661A2">
      <w:pPr>
        <w:pStyle w:val="ListParagraph"/>
        <w:numPr>
          <w:ilvl w:val="0"/>
          <w:numId w:val="14"/>
        </w:numPr>
      </w:pPr>
      <w:r>
        <w:t>Illustrates task duration</w:t>
      </w:r>
    </w:p>
    <w:p w14:paraId="03570472" w14:textId="27D60460" w:rsidR="000661A2" w:rsidRDefault="000661A2" w:rsidP="00F743B1">
      <w:r>
        <w:t>Disadvantages</w:t>
      </w:r>
    </w:p>
    <w:p w14:paraId="1D78F731" w14:textId="573A49C0" w:rsidR="00CD173A" w:rsidRDefault="00322DD5" w:rsidP="00322DD5">
      <w:pPr>
        <w:pStyle w:val="ListParagraph"/>
        <w:numPr>
          <w:ilvl w:val="0"/>
          <w:numId w:val="15"/>
        </w:numPr>
      </w:pPr>
      <w:r>
        <w:t>Difficult to read</w:t>
      </w:r>
    </w:p>
    <w:p w14:paraId="722C2017" w14:textId="265E5659" w:rsidR="00322DD5" w:rsidRDefault="00322DD5" w:rsidP="00322DD5">
      <w:pPr>
        <w:pStyle w:val="ListParagraph"/>
        <w:numPr>
          <w:ilvl w:val="0"/>
          <w:numId w:val="15"/>
        </w:numPr>
      </w:pPr>
      <w:r>
        <w:t>Time consuming to update &amp; report</w:t>
      </w:r>
    </w:p>
    <w:p w14:paraId="0C236DF3" w14:textId="08A8C440" w:rsidR="00322DD5" w:rsidRDefault="00322DD5" w:rsidP="00322DD5">
      <w:pPr>
        <w:pStyle w:val="ListParagraph"/>
        <w:numPr>
          <w:ilvl w:val="0"/>
          <w:numId w:val="15"/>
        </w:numPr>
      </w:pPr>
      <w:r>
        <w:t>Need software to avoid excessive time</w:t>
      </w:r>
    </w:p>
    <w:p w14:paraId="2B4CEA4E" w14:textId="40C5794B" w:rsidR="00CD173A" w:rsidRDefault="00CD173A" w:rsidP="00F743B1"/>
    <w:p w14:paraId="72CB0C9B" w14:textId="72AF98C2" w:rsidR="00CD173A" w:rsidRDefault="00CD173A" w:rsidP="00F743B1"/>
    <w:p w14:paraId="55842D75" w14:textId="4AD0B965" w:rsidR="00CD173A" w:rsidRDefault="00CD173A" w:rsidP="00F743B1"/>
    <w:p w14:paraId="44653401" w14:textId="7988DBCF" w:rsidR="00CD173A" w:rsidRDefault="00CD173A" w:rsidP="00F743B1"/>
    <w:p w14:paraId="12657F0D" w14:textId="77777777" w:rsidR="00CD173A" w:rsidRPr="00F743B1" w:rsidRDefault="00CD173A" w:rsidP="00F743B1"/>
    <w:sectPr w:rsidR="00CD173A" w:rsidRPr="00F743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3632E" w14:textId="77777777" w:rsidR="009142AA" w:rsidRDefault="009142AA" w:rsidP="008315C8">
      <w:pPr>
        <w:spacing w:after="0" w:line="240" w:lineRule="auto"/>
      </w:pPr>
      <w:r>
        <w:separator/>
      </w:r>
    </w:p>
  </w:endnote>
  <w:endnote w:type="continuationSeparator" w:id="0">
    <w:p w14:paraId="4AB5A77B" w14:textId="77777777" w:rsidR="009142AA" w:rsidRDefault="009142AA" w:rsidP="008315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D289B" w14:textId="77777777" w:rsidR="009142AA" w:rsidRDefault="009142AA" w:rsidP="008315C8">
      <w:pPr>
        <w:spacing w:after="0" w:line="240" w:lineRule="auto"/>
      </w:pPr>
      <w:r>
        <w:separator/>
      </w:r>
    </w:p>
  </w:footnote>
  <w:footnote w:type="continuationSeparator" w:id="0">
    <w:p w14:paraId="499AE5CB" w14:textId="77777777" w:rsidR="009142AA" w:rsidRDefault="009142AA" w:rsidP="008315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71026"/>
    <w:multiLevelType w:val="hybridMultilevel"/>
    <w:tmpl w:val="644E6B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B6560"/>
    <w:multiLevelType w:val="multilevel"/>
    <w:tmpl w:val="A8B0E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B0756A"/>
    <w:multiLevelType w:val="hybridMultilevel"/>
    <w:tmpl w:val="6B04D6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05A24"/>
    <w:multiLevelType w:val="hybridMultilevel"/>
    <w:tmpl w:val="AA32CD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3C7CB2"/>
    <w:multiLevelType w:val="hybridMultilevel"/>
    <w:tmpl w:val="AA7A9F8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A07E6F"/>
    <w:multiLevelType w:val="hybridMultilevel"/>
    <w:tmpl w:val="8AE881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622E28"/>
    <w:multiLevelType w:val="multilevel"/>
    <w:tmpl w:val="D4DC7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E7E1CE5"/>
    <w:multiLevelType w:val="hybridMultilevel"/>
    <w:tmpl w:val="86A4D8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8940CE"/>
    <w:multiLevelType w:val="hybridMultilevel"/>
    <w:tmpl w:val="AFA83E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C73DA0"/>
    <w:multiLevelType w:val="hybridMultilevel"/>
    <w:tmpl w:val="5F7207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8E5810"/>
    <w:multiLevelType w:val="multilevel"/>
    <w:tmpl w:val="4A0AB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49130E0"/>
    <w:multiLevelType w:val="hybridMultilevel"/>
    <w:tmpl w:val="67E415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B2727B"/>
    <w:multiLevelType w:val="multilevel"/>
    <w:tmpl w:val="60F899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5F64195"/>
    <w:multiLevelType w:val="hybridMultilevel"/>
    <w:tmpl w:val="4258A3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5D0403"/>
    <w:multiLevelType w:val="hybridMultilevel"/>
    <w:tmpl w:val="0F50E7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6"/>
  </w:num>
  <w:num w:numId="4">
    <w:abstractNumId w:val="3"/>
  </w:num>
  <w:num w:numId="5">
    <w:abstractNumId w:val="14"/>
  </w:num>
  <w:num w:numId="6">
    <w:abstractNumId w:val="4"/>
  </w:num>
  <w:num w:numId="7">
    <w:abstractNumId w:val="11"/>
  </w:num>
  <w:num w:numId="8">
    <w:abstractNumId w:val="12"/>
  </w:num>
  <w:num w:numId="9">
    <w:abstractNumId w:val="13"/>
  </w:num>
  <w:num w:numId="10">
    <w:abstractNumId w:val="8"/>
  </w:num>
  <w:num w:numId="11">
    <w:abstractNumId w:val="2"/>
  </w:num>
  <w:num w:numId="12">
    <w:abstractNumId w:val="7"/>
  </w:num>
  <w:num w:numId="13">
    <w:abstractNumId w:val="9"/>
  </w:num>
  <w:num w:numId="14">
    <w:abstractNumId w:val="5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3NjO3tDQwNTQyM7VQ0lEKTi0uzszPAykwqQUAlO+friwAAAA="/>
  </w:docVars>
  <w:rsids>
    <w:rsidRoot w:val="0037109A"/>
    <w:rsid w:val="00031222"/>
    <w:rsid w:val="000661A2"/>
    <w:rsid w:val="002532F8"/>
    <w:rsid w:val="002C1BB8"/>
    <w:rsid w:val="00322DD5"/>
    <w:rsid w:val="00365308"/>
    <w:rsid w:val="0037109A"/>
    <w:rsid w:val="003F52F3"/>
    <w:rsid w:val="004D4C42"/>
    <w:rsid w:val="00512E55"/>
    <w:rsid w:val="00614824"/>
    <w:rsid w:val="00665526"/>
    <w:rsid w:val="007015FD"/>
    <w:rsid w:val="007D7FB9"/>
    <w:rsid w:val="0081236C"/>
    <w:rsid w:val="008315C8"/>
    <w:rsid w:val="00865AC3"/>
    <w:rsid w:val="009142AA"/>
    <w:rsid w:val="009470E9"/>
    <w:rsid w:val="009663A3"/>
    <w:rsid w:val="009C257F"/>
    <w:rsid w:val="00A3064F"/>
    <w:rsid w:val="00A74DCB"/>
    <w:rsid w:val="00A91072"/>
    <w:rsid w:val="00AD0060"/>
    <w:rsid w:val="00AE26E7"/>
    <w:rsid w:val="00C276CD"/>
    <w:rsid w:val="00CA69C1"/>
    <w:rsid w:val="00CD173A"/>
    <w:rsid w:val="00D93E4F"/>
    <w:rsid w:val="00E06CD2"/>
    <w:rsid w:val="00E23023"/>
    <w:rsid w:val="00E93361"/>
    <w:rsid w:val="00F74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15F329"/>
  <w15:chartTrackingRefBased/>
  <w15:docId w15:val="{5F21A525-75AB-4222-BAE3-4A6C0CF67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26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743B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E26E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743B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9470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15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15C8"/>
  </w:style>
  <w:style w:type="paragraph" w:styleId="Footer">
    <w:name w:val="footer"/>
    <w:basedOn w:val="Normal"/>
    <w:link w:val="FooterChar"/>
    <w:uiPriority w:val="99"/>
    <w:unhideWhenUsed/>
    <w:rsid w:val="008315C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15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414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4</TotalTime>
  <Pages>10</Pages>
  <Words>1034</Words>
  <Characters>589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Qin (24121014)</dc:creator>
  <cp:keywords/>
  <dc:description/>
  <cp:lastModifiedBy>Rui Qin (24121014)</cp:lastModifiedBy>
  <cp:revision>18</cp:revision>
  <dcterms:created xsi:type="dcterms:W3CDTF">2024-05-21T03:46:00Z</dcterms:created>
  <dcterms:modified xsi:type="dcterms:W3CDTF">2024-06-04T21:15:00Z</dcterms:modified>
</cp:coreProperties>
</file>